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10-06</w:t>
      </w:r>
      <w:r>
        <w:t xml:space="preserve"> </w:t>
      </w:r>
      <w:r>
        <w:t xml:space="preserve">06:18:1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2d06b86fe47ede492654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10-06T06:18:22Z</dcterms:created>
  <dcterms:modified xsi:type="dcterms:W3CDTF">2022-10-06T06:1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10-06 06:18:11</vt:lpwstr>
  </property>
</Properties>
</file>